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083E18" w14:textId="77777777" w:rsidR="00F35E29" w:rsidRDefault="001058A2">
      <w:pPr>
        <w:jc w:val="center"/>
      </w:pPr>
      <w:r>
        <w:rPr>
          <w:noProof/>
        </w:rPr>
        <w:drawing>
          <wp:inline distT="0" distB="0" distL="0" distR="0" wp14:anchorId="0F176FBD" wp14:editId="11265B50">
            <wp:extent cx="2600325" cy="523875"/>
            <wp:effectExtent l="0" t="0" r="8890" b="8890"/>
            <wp:docPr id="3" name="Picture" descr="D:\dropbox\Dropbox\Eyantra_Competition\artwork\web\images\2012_06_15_eyantra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D:\dropbox\Dropbox\Eyantra_Competition\artwork\web\images\2012_06_15_eyantra_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2EB00" w14:textId="77777777" w:rsidR="00F35E29" w:rsidRDefault="001058A2">
      <w:pPr>
        <w:jc w:val="center"/>
        <w:rPr>
          <w:b/>
          <w:sz w:val="24"/>
          <w:szCs w:val="24"/>
        </w:rPr>
      </w:pPr>
      <w:proofErr w:type="gramStart"/>
      <w:r>
        <w:rPr>
          <w:b/>
          <w:sz w:val="48"/>
        </w:rPr>
        <w:t>e</w:t>
      </w:r>
      <w:proofErr w:type="gramEnd"/>
      <w:r>
        <w:rPr>
          <w:b/>
          <w:sz w:val="48"/>
        </w:rPr>
        <w:t>-</w:t>
      </w:r>
      <w:proofErr w:type="spellStart"/>
      <w:r>
        <w:rPr>
          <w:b/>
          <w:sz w:val="48"/>
        </w:rPr>
        <w:t>Yantra</w:t>
      </w:r>
      <w:proofErr w:type="spellEnd"/>
      <w:r>
        <w:rPr>
          <w:b/>
          <w:sz w:val="48"/>
        </w:rPr>
        <w:t xml:space="preserve"> Robotics Competition</w:t>
      </w:r>
    </w:p>
    <w:p w14:paraId="7E3E0F07" w14:textId="77777777" w:rsidR="00F35E29" w:rsidRDefault="001058A2">
      <w:pPr>
        <w:spacing w:after="0" w:line="24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&lt;Please enter your team id here&gt;</w:t>
      </w:r>
    </w:p>
    <w:p w14:paraId="2DD369F1" w14:textId="77777777" w:rsidR="00F35E29" w:rsidRDefault="00F35E29">
      <w:pPr>
        <w:spacing w:after="0" w:line="240" w:lineRule="auto"/>
        <w:jc w:val="center"/>
        <w:rPr>
          <w:b/>
          <w:sz w:val="24"/>
          <w:szCs w:val="24"/>
        </w:rPr>
      </w:pPr>
    </w:p>
    <w:tbl>
      <w:tblPr>
        <w:tblW w:w="9576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2189"/>
        <w:gridCol w:w="7387"/>
      </w:tblGrid>
      <w:tr w:rsidR="00F35E29" w14:paraId="75C9C753" w14:textId="77777777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29419B2" w14:textId="77777777"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 leader name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6AA7EA8" w14:textId="77777777" w:rsidR="00F35E29" w:rsidRDefault="00BD355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ditya </w:t>
            </w:r>
            <w:proofErr w:type="spellStart"/>
            <w:r>
              <w:rPr>
                <w:b/>
                <w:sz w:val="24"/>
                <w:szCs w:val="24"/>
              </w:rPr>
              <w:t>Gaddipati</w:t>
            </w:r>
            <w:proofErr w:type="spellEnd"/>
          </w:p>
        </w:tc>
      </w:tr>
      <w:tr w:rsidR="00F35E29" w14:paraId="26EA44F4" w14:textId="77777777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58F0A241" w14:textId="77777777"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llege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228D6F0F" w14:textId="77777777" w:rsidR="00F35E29" w:rsidRDefault="00BD355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Dwarkadas</w:t>
            </w:r>
            <w:proofErr w:type="spellEnd"/>
            <w:r>
              <w:rPr>
                <w:b/>
                <w:sz w:val="24"/>
                <w:szCs w:val="24"/>
              </w:rPr>
              <w:t xml:space="preserve"> J. </w:t>
            </w:r>
            <w:proofErr w:type="spellStart"/>
            <w:r>
              <w:rPr>
                <w:b/>
                <w:sz w:val="24"/>
                <w:szCs w:val="24"/>
              </w:rPr>
              <w:t>Sanghvi</w:t>
            </w:r>
            <w:proofErr w:type="spellEnd"/>
            <w:r>
              <w:rPr>
                <w:b/>
                <w:sz w:val="24"/>
                <w:szCs w:val="24"/>
              </w:rPr>
              <w:t xml:space="preserve"> College of Engineering</w:t>
            </w:r>
          </w:p>
        </w:tc>
      </w:tr>
      <w:tr w:rsidR="00F35E29" w14:paraId="32D8AE98" w14:textId="77777777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04640874" w14:textId="77777777"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-mail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0CA50C61" w14:textId="77777777" w:rsidR="00F35E29" w:rsidRDefault="00BD355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ityagaddipati@gmail.com</w:t>
            </w:r>
          </w:p>
        </w:tc>
      </w:tr>
      <w:tr w:rsidR="00F35E29" w14:paraId="4197AA62" w14:textId="77777777">
        <w:tc>
          <w:tcPr>
            <w:tcW w:w="2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3DAED064" w14:textId="77777777" w:rsidR="00F35E29" w:rsidRDefault="001058A2">
            <w:pPr>
              <w:spacing w:after="0"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738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14:paraId="767D57A1" w14:textId="77777777" w:rsidR="00F35E29" w:rsidRDefault="00BD3554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 December 2016</w:t>
            </w:r>
            <w:bookmarkStart w:id="0" w:name="_GoBack"/>
            <w:bookmarkEnd w:id="0"/>
          </w:p>
        </w:tc>
      </w:tr>
    </w:tbl>
    <w:p w14:paraId="727044D8" w14:textId="77777777" w:rsidR="00F35E29" w:rsidRDefault="00F35E29">
      <w:pPr>
        <w:jc w:val="center"/>
        <w:rPr>
          <w:sz w:val="48"/>
          <w:u w:val="single"/>
        </w:rPr>
      </w:pPr>
    </w:p>
    <w:p w14:paraId="580E0B1A" w14:textId="77777777" w:rsidR="00F35E29" w:rsidRDefault="00F35E29">
      <w:pPr>
        <w:jc w:val="center"/>
        <w:rPr>
          <w:sz w:val="48"/>
          <w:u w:val="single"/>
        </w:rPr>
      </w:pPr>
    </w:p>
    <w:p w14:paraId="2DCCCF5F" w14:textId="77777777" w:rsidR="00F35E29" w:rsidRDefault="00F35E29">
      <w:pPr>
        <w:jc w:val="center"/>
        <w:rPr>
          <w:sz w:val="48"/>
          <w:u w:val="single"/>
        </w:rPr>
      </w:pPr>
    </w:p>
    <w:p w14:paraId="253C2AB5" w14:textId="77777777" w:rsidR="00F35E29" w:rsidRDefault="001058A2">
      <w:pPr>
        <w:jc w:val="center"/>
        <w:rPr>
          <w:sz w:val="48"/>
          <w:u w:val="single"/>
        </w:rPr>
      </w:pPr>
      <w:r>
        <w:rPr>
          <w:sz w:val="48"/>
          <w:u w:val="single"/>
        </w:rPr>
        <w:t>Think and Answer</w:t>
      </w:r>
    </w:p>
    <w:p w14:paraId="103F2844" w14:textId="77777777" w:rsidR="00F35E29" w:rsidRDefault="00F35E29">
      <w:pPr>
        <w:jc w:val="both"/>
        <w:rPr>
          <w:sz w:val="44"/>
          <w:u w:val="single"/>
        </w:rPr>
      </w:pPr>
    </w:p>
    <w:p w14:paraId="61F86941" w14:textId="77777777" w:rsidR="00F35E29" w:rsidRDefault="001058A2">
      <w:pPr>
        <w:jc w:val="both"/>
        <w:rPr>
          <w:b/>
        </w:rPr>
      </w:pPr>
      <w:r>
        <w:rPr>
          <w:b/>
        </w:rPr>
        <w:t>*************************************************************************************</w:t>
      </w:r>
    </w:p>
    <w:p w14:paraId="11EAD76E" w14:textId="77777777" w:rsidR="00F35E29" w:rsidRDefault="001058A2">
      <w:pPr>
        <w:jc w:val="both"/>
        <w:rPr>
          <w:b/>
        </w:rPr>
      </w:pPr>
      <w:r>
        <w:rPr>
          <w:b/>
        </w:rPr>
        <w:t>Instructions:</w:t>
      </w:r>
    </w:p>
    <w:p w14:paraId="79575141" w14:textId="77777777" w:rsidR="00F35E29" w:rsidRDefault="001058A2">
      <w:pPr>
        <w:pStyle w:val="ListParagraph1"/>
        <w:numPr>
          <w:ilvl w:val="0"/>
          <w:numId w:val="1"/>
        </w:numPr>
        <w:jc w:val="both"/>
      </w:pPr>
      <w:r>
        <w:t xml:space="preserve">Maximum </w:t>
      </w:r>
      <w:r>
        <w:rPr>
          <w:b/>
        </w:rPr>
        <w:t>30 marks</w:t>
      </w:r>
      <w:r>
        <w:t xml:space="preserve"> will be awarded</w:t>
      </w:r>
    </w:p>
    <w:p w14:paraId="25D51098" w14:textId="77777777" w:rsidR="00F35E29" w:rsidRDefault="001058A2">
      <w:pPr>
        <w:pStyle w:val="ListParagraph1"/>
        <w:numPr>
          <w:ilvl w:val="0"/>
          <w:numId w:val="1"/>
        </w:numPr>
        <w:jc w:val="both"/>
      </w:pPr>
      <w:r>
        <w:t xml:space="preserve">There </w:t>
      </w:r>
      <w:r w:rsidR="008F1D84">
        <w:t>are</w:t>
      </w:r>
      <w:r>
        <w:t xml:space="preserve"> no negative marks</w:t>
      </w:r>
    </w:p>
    <w:p w14:paraId="79EA52EF" w14:textId="77777777" w:rsidR="00F35E29" w:rsidRDefault="001058A2">
      <w:pPr>
        <w:pStyle w:val="ListParagraph1"/>
        <w:numPr>
          <w:ilvl w:val="0"/>
          <w:numId w:val="1"/>
        </w:numPr>
        <w:jc w:val="both"/>
      </w:pPr>
      <w:r>
        <w:t>Wr</w:t>
      </w:r>
      <w:r w:rsidR="008F1D84">
        <w:t xml:space="preserve">ite your answer in given space </w:t>
      </w:r>
      <w:r>
        <w:t xml:space="preserve">only. </w:t>
      </w:r>
      <w:r w:rsidR="008F1D84">
        <w:t>Suggested n</w:t>
      </w:r>
      <w:r w:rsidR="008F1D84">
        <w:rPr>
          <w:b/>
        </w:rPr>
        <w:t>umber</w:t>
      </w:r>
      <w:r>
        <w:rPr>
          <w:b/>
        </w:rPr>
        <w:t xml:space="preserve"> of lines</w:t>
      </w:r>
      <w:r>
        <w:t xml:space="preserve"> will be taken seriously at the time of evaluation</w:t>
      </w:r>
    </w:p>
    <w:p w14:paraId="2D7C921D" w14:textId="77777777" w:rsidR="00F35E29" w:rsidRDefault="001058A2">
      <w:pPr>
        <w:pStyle w:val="ListParagraph1"/>
        <w:numPr>
          <w:ilvl w:val="0"/>
          <w:numId w:val="1"/>
        </w:numPr>
        <w:jc w:val="both"/>
      </w:pPr>
      <w:r>
        <w:rPr>
          <w:b/>
        </w:rPr>
        <w:t>Unnecessary explanation</w:t>
      </w:r>
      <w:r>
        <w:t xml:space="preserve"> will lead to less marks even if answer is correct</w:t>
      </w:r>
    </w:p>
    <w:p w14:paraId="1EFE1C9B" w14:textId="77777777" w:rsidR="00F35E29" w:rsidRDefault="001058A2">
      <w:pPr>
        <w:pStyle w:val="ListParagraph1"/>
        <w:numPr>
          <w:ilvl w:val="0"/>
          <w:numId w:val="1"/>
        </w:numPr>
        <w:jc w:val="both"/>
      </w:pPr>
      <w:r>
        <w:t xml:space="preserve">Use the same </w:t>
      </w:r>
      <w:r>
        <w:rPr>
          <w:b/>
        </w:rPr>
        <w:t>font and font size</w:t>
      </w:r>
      <w:r>
        <w:t xml:space="preserve"> for writing your answer</w:t>
      </w:r>
    </w:p>
    <w:p w14:paraId="159C3762" w14:textId="77777777" w:rsidR="007F0BE1" w:rsidRDefault="007F0BE1">
      <w:pPr>
        <w:pStyle w:val="ListParagraph1"/>
        <w:numPr>
          <w:ilvl w:val="0"/>
          <w:numId w:val="1"/>
        </w:numPr>
        <w:jc w:val="both"/>
      </w:pPr>
      <w:r>
        <w:t xml:space="preserve">After completing this document upload the document on portal. Instruction for uploading </w:t>
      </w:r>
      <w:r w:rsidR="00D52AC7">
        <w:t>the</w:t>
      </w:r>
      <w:r>
        <w:t xml:space="preserve"> document is provided on the portal.</w:t>
      </w:r>
    </w:p>
    <w:p w14:paraId="2505729C" w14:textId="77777777" w:rsidR="00F35E29" w:rsidRDefault="001058A2">
      <w:pPr>
        <w:jc w:val="both"/>
      </w:pPr>
      <w:r>
        <w:rPr>
          <w:b/>
        </w:rPr>
        <w:t>*************************************************************************************</w:t>
      </w:r>
    </w:p>
    <w:p w14:paraId="5D0A9380" w14:textId="77777777" w:rsidR="00F35E29" w:rsidRDefault="00F35E29">
      <w:pPr>
        <w:jc w:val="both"/>
        <w:rPr>
          <w:b/>
        </w:rPr>
      </w:pPr>
    </w:p>
    <w:p w14:paraId="79C9849E" w14:textId="77777777" w:rsidR="00F35E29" w:rsidRDefault="00F35E29">
      <w:pPr>
        <w:jc w:val="both"/>
        <w:rPr>
          <w:b/>
        </w:rPr>
      </w:pPr>
    </w:p>
    <w:p w14:paraId="42F1898D" w14:textId="77777777" w:rsidR="008F1D84" w:rsidRDefault="008F1D84">
      <w:pPr>
        <w:jc w:val="both"/>
        <w:rPr>
          <w:b/>
        </w:rPr>
      </w:pPr>
    </w:p>
    <w:p w14:paraId="4736AC48" w14:textId="77777777" w:rsidR="00F35E29" w:rsidRDefault="00F35E29">
      <w:pPr>
        <w:jc w:val="both"/>
        <w:rPr>
          <w:b/>
        </w:rPr>
      </w:pPr>
    </w:p>
    <w:p w14:paraId="177C19A1" w14:textId="77777777" w:rsidR="00F35E29" w:rsidRDefault="002977D1">
      <w:pPr>
        <w:jc w:val="both"/>
        <w:rPr>
          <w:b/>
        </w:rPr>
      </w:pPr>
      <w:r>
        <w:rPr>
          <w:b/>
        </w:rPr>
        <w:t>Q</w:t>
      </w:r>
      <w:r w:rsidR="001058A2">
        <w:rPr>
          <w:b/>
        </w:rPr>
        <w:t>1</w:t>
      </w:r>
      <w:r>
        <w:rPr>
          <w:b/>
        </w:rPr>
        <w:t>:</w:t>
      </w:r>
    </w:p>
    <w:p w14:paraId="0EEFF64E" w14:textId="77777777" w:rsidR="00F35E29" w:rsidRDefault="00D4009A">
      <w:pPr>
        <w:jc w:val="both"/>
      </w:pPr>
      <w:r>
        <w:t>What is Odom frame?</w:t>
      </w:r>
      <w:r w:rsidR="001058A2">
        <w:t xml:space="preserve"> How is it important while </w:t>
      </w:r>
      <w:r>
        <w:t>navigation</w:t>
      </w:r>
      <w:r w:rsidR="005A1325">
        <w:t xml:space="preserve"> and who publish</w:t>
      </w:r>
      <w:r w:rsidR="00D52AC7">
        <w:t>es</w:t>
      </w:r>
      <w:r w:rsidR="005A1325">
        <w:t xml:space="preserve"> it</w:t>
      </w:r>
      <w:r w:rsidR="001058A2">
        <w:t>?</w:t>
      </w:r>
    </w:p>
    <w:p w14:paraId="26C8C662" w14:textId="77777777" w:rsidR="00F35E29" w:rsidRDefault="001058A2">
      <w:pPr>
        <w:jc w:val="both"/>
        <w:rPr>
          <w:b/>
        </w:rPr>
      </w:pPr>
      <w:r>
        <w:rPr>
          <w:b/>
        </w:rPr>
        <w:t>(3+3 lines: 2 + 2 marks)</w:t>
      </w:r>
    </w:p>
    <w:p w14:paraId="7F6F7258" w14:textId="77777777"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14:paraId="71828484" w14:textId="77777777" w:rsidR="00F35E29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14:paraId="3722A12F" w14:textId="77777777" w:rsidR="00F35E29" w:rsidRDefault="002977D1" w:rsidP="00D0742B">
      <w:pPr>
        <w:jc w:val="both"/>
      </w:pPr>
      <w:r>
        <w:rPr>
          <w:rFonts w:cstheme="minorHAnsi"/>
          <w:b/>
        </w:rPr>
        <w:t>Q</w:t>
      </w:r>
      <w:r w:rsidR="001058A2">
        <w:rPr>
          <w:rFonts w:cstheme="minorHAnsi"/>
          <w:b/>
        </w:rPr>
        <w:t>2</w:t>
      </w:r>
      <w:r>
        <w:rPr>
          <w:rFonts w:cstheme="minorHAnsi"/>
          <w:b/>
        </w:rPr>
        <w:t>:</w:t>
      </w:r>
      <w:r w:rsidR="00D0742B">
        <w:rPr>
          <w:rFonts w:cstheme="minorHAnsi"/>
          <w:b/>
        </w:rPr>
        <w:t xml:space="preserve"> </w:t>
      </w:r>
      <w:r w:rsidR="00D0742B">
        <w:t>What are the necessary requirements</w:t>
      </w:r>
      <w:r w:rsidR="003B5E6F">
        <w:t xml:space="preserve"> (packages and setting</w:t>
      </w:r>
      <w:r w:rsidR="00D52AC7">
        <w:t>s</w:t>
      </w:r>
      <w:r w:rsidR="003B5E6F">
        <w:t>)</w:t>
      </w:r>
      <w:r w:rsidR="00D0742B">
        <w:t xml:space="preserve"> to naviga</w:t>
      </w:r>
      <w:r w:rsidR="003B5E6F">
        <w:t>te in a map and why they are necessary? Can navigation</w:t>
      </w:r>
      <w:r w:rsidR="00D0742B">
        <w:t xml:space="preserve"> be done without gazebo simulator?</w:t>
      </w:r>
    </w:p>
    <w:p w14:paraId="468E4AD6" w14:textId="77777777" w:rsidR="003B5E6F" w:rsidRDefault="007F0BE1" w:rsidP="003B5E6F">
      <w:pPr>
        <w:jc w:val="both"/>
        <w:rPr>
          <w:b/>
        </w:rPr>
      </w:pPr>
      <w:r>
        <w:rPr>
          <w:b/>
        </w:rPr>
        <w:t>(5+5 lines: 5 + 5</w:t>
      </w:r>
      <w:r w:rsidR="003B5E6F">
        <w:rPr>
          <w:b/>
        </w:rPr>
        <w:t xml:space="preserve"> marks)</w:t>
      </w:r>
    </w:p>
    <w:p w14:paraId="5BD9C783" w14:textId="77777777"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14:paraId="4CC7C947" w14:textId="77777777" w:rsidR="00F35E29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14:paraId="278176B8" w14:textId="77777777" w:rsidR="00F35E29" w:rsidRDefault="002977D1">
      <w:pPr>
        <w:jc w:val="both"/>
        <w:rPr>
          <w:b/>
        </w:rPr>
      </w:pPr>
      <w:r>
        <w:rPr>
          <w:b/>
        </w:rPr>
        <w:t>Q</w:t>
      </w:r>
      <w:r w:rsidR="001058A2">
        <w:rPr>
          <w:b/>
        </w:rPr>
        <w:t>3</w:t>
      </w:r>
      <w:r>
        <w:rPr>
          <w:b/>
        </w:rPr>
        <w:t>:</w:t>
      </w:r>
    </w:p>
    <w:p w14:paraId="2CB44716" w14:textId="77777777" w:rsidR="00D0742B" w:rsidRDefault="00D0742B">
      <w:pPr>
        <w:jc w:val="both"/>
      </w:pPr>
      <w:r>
        <w:t xml:space="preserve">Is it possible to define the starting position of robot in </w:t>
      </w:r>
      <w:proofErr w:type="spellStart"/>
      <w:r>
        <w:t>RViz</w:t>
      </w:r>
      <w:proofErr w:type="spellEnd"/>
      <w:r>
        <w:t>? Justify your answer with example.</w:t>
      </w:r>
    </w:p>
    <w:p w14:paraId="1B17F375" w14:textId="77777777" w:rsidR="001B53D9" w:rsidRPr="00D52AC7" w:rsidRDefault="001B53D9">
      <w:pPr>
        <w:jc w:val="both"/>
        <w:rPr>
          <w:b/>
        </w:rPr>
      </w:pPr>
      <w:r>
        <w:rPr>
          <w:b/>
        </w:rPr>
        <w:t>(2+5 lines: 2 + 5 marks)</w:t>
      </w:r>
    </w:p>
    <w:p w14:paraId="00E38887" w14:textId="77777777"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14:paraId="33F95F49" w14:textId="77777777" w:rsidR="00D52AC7" w:rsidRPr="00D52AC7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14:paraId="00C94EDD" w14:textId="77777777" w:rsidR="001B53D9" w:rsidRDefault="001B53D9" w:rsidP="001B53D9">
      <w:pPr>
        <w:jc w:val="both"/>
      </w:pPr>
      <w:r>
        <w:rPr>
          <w:b/>
        </w:rPr>
        <w:t xml:space="preserve"> </w:t>
      </w:r>
      <w:r w:rsidR="00D52AC7">
        <w:rPr>
          <w:b/>
        </w:rPr>
        <w:t>Q</w:t>
      </w:r>
      <w:r w:rsidR="002977D1">
        <w:rPr>
          <w:b/>
        </w:rPr>
        <w:t>4:</w:t>
      </w:r>
    </w:p>
    <w:p w14:paraId="45E31D02" w14:textId="77777777" w:rsidR="001B53D9" w:rsidRDefault="001B53D9">
      <w:pPr>
        <w:jc w:val="both"/>
      </w:pPr>
      <w:r>
        <w:t>How can you calculate the linear and angular velocity using encoder ticks? Justify your answer and write mathematical expression</w:t>
      </w:r>
      <w:r w:rsidR="00D52AC7">
        <w:t>s</w:t>
      </w:r>
      <w:r>
        <w:t>?</w:t>
      </w:r>
    </w:p>
    <w:p w14:paraId="34DCB812" w14:textId="77777777" w:rsidR="00F35E29" w:rsidRDefault="001B53D9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 (10 line: 5</w:t>
      </w:r>
      <w:r w:rsidR="001058A2">
        <w:rPr>
          <w:rFonts w:cstheme="minorHAnsi"/>
          <w:b/>
        </w:rPr>
        <w:t xml:space="preserve"> marks)</w:t>
      </w:r>
    </w:p>
    <w:p w14:paraId="128E6C2C" w14:textId="77777777" w:rsidR="00F35E29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14:paraId="7CD8A175" w14:textId="77777777" w:rsidR="00D52AC7" w:rsidRDefault="001058A2">
      <w:pPr>
        <w:jc w:val="both"/>
        <w:rPr>
          <w:color w:val="00B0F0"/>
        </w:rPr>
      </w:pPr>
      <w:r>
        <w:rPr>
          <w:color w:val="00B0F0"/>
        </w:rPr>
        <w:t>&lt;Please write your answer here.&gt;</w:t>
      </w:r>
    </w:p>
    <w:p w14:paraId="1DB6FEAA" w14:textId="77777777" w:rsidR="00F35E29" w:rsidRDefault="002977D1">
      <w:pPr>
        <w:jc w:val="both"/>
        <w:rPr>
          <w:b/>
        </w:rPr>
      </w:pPr>
      <w:r>
        <w:rPr>
          <w:b/>
        </w:rPr>
        <w:t>Q</w:t>
      </w:r>
      <w:r w:rsidR="001058A2">
        <w:rPr>
          <w:b/>
        </w:rPr>
        <w:t>5</w:t>
      </w:r>
      <w:r>
        <w:rPr>
          <w:b/>
        </w:rPr>
        <w:t>:</w:t>
      </w:r>
    </w:p>
    <w:p w14:paraId="10548EA9" w14:textId="77777777" w:rsidR="00F35E29" w:rsidRDefault="001058A2">
      <w:pPr>
        <w:jc w:val="both"/>
      </w:pPr>
      <w:r>
        <w:t>Explain</w:t>
      </w:r>
      <w:r w:rsidR="001B53D9">
        <w:t xml:space="preserve"> accelerometer and</w:t>
      </w:r>
      <w:r>
        <w:t xml:space="preserve"> gyroscope in brief (No marks for definition) </w:t>
      </w:r>
    </w:p>
    <w:p w14:paraId="16F1A723" w14:textId="77777777" w:rsidR="00F35E29" w:rsidRDefault="001058A2">
      <w:pPr>
        <w:jc w:val="both"/>
        <w:rPr>
          <w:b/>
        </w:rPr>
      </w:pPr>
      <w:r>
        <w:rPr>
          <w:b/>
        </w:rPr>
        <w:t>(5 lines: 3 marks)</w:t>
      </w:r>
    </w:p>
    <w:p w14:paraId="4FA5B6F7" w14:textId="77777777" w:rsidR="00D52AC7" w:rsidRDefault="001058A2">
      <w:pPr>
        <w:jc w:val="both"/>
        <w:rPr>
          <w:b/>
        </w:rPr>
      </w:pPr>
      <w:r>
        <w:rPr>
          <w:b/>
        </w:rPr>
        <w:t xml:space="preserve">Answer: </w:t>
      </w:r>
    </w:p>
    <w:p w14:paraId="236905FD" w14:textId="77777777" w:rsidR="00F35E29" w:rsidRPr="00D52AC7" w:rsidRDefault="001058A2">
      <w:pPr>
        <w:jc w:val="both"/>
        <w:rPr>
          <w:b/>
        </w:rPr>
      </w:pPr>
      <w:r>
        <w:rPr>
          <w:color w:val="00B0F0"/>
        </w:rPr>
        <w:t>&lt;Please write your answer here.&gt;</w:t>
      </w:r>
    </w:p>
    <w:sectPr w:rsidR="00F35E29" w:rsidRPr="00D52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Calibri Light">
    <w:altName w:val="Tahoma-Bold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D64E8D"/>
    <w:multiLevelType w:val="multilevel"/>
    <w:tmpl w:val="0ED64E8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2NzS2sDA2MTQ3MTBS0lEKTi0uzszPAykwqQUAlKhVBSwAAAA="/>
  </w:docVars>
  <w:rsids>
    <w:rsidRoot w:val="00295A29"/>
    <w:rsid w:val="00000D05"/>
    <w:rsid w:val="00021FCD"/>
    <w:rsid w:val="00083639"/>
    <w:rsid w:val="000A3295"/>
    <w:rsid w:val="000D516C"/>
    <w:rsid w:val="000E684E"/>
    <w:rsid w:val="000F41BE"/>
    <w:rsid w:val="001021B2"/>
    <w:rsid w:val="001058A2"/>
    <w:rsid w:val="00186C97"/>
    <w:rsid w:val="001B53D9"/>
    <w:rsid w:val="001E6CB4"/>
    <w:rsid w:val="00241977"/>
    <w:rsid w:val="002600A2"/>
    <w:rsid w:val="00295A29"/>
    <w:rsid w:val="002977D1"/>
    <w:rsid w:val="002B48E3"/>
    <w:rsid w:val="002C642D"/>
    <w:rsid w:val="002F37EF"/>
    <w:rsid w:val="0031046E"/>
    <w:rsid w:val="00322A40"/>
    <w:rsid w:val="00384C4A"/>
    <w:rsid w:val="00390F1D"/>
    <w:rsid w:val="003B5E6F"/>
    <w:rsid w:val="003C146D"/>
    <w:rsid w:val="003F2124"/>
    <w:rsid w:val="004275D6"/>
    <w:rsid w:val="004C4BCB"/>
    <w:rsid w:val="004D6E18"/>
    <w:rsid w:val="00526F15"/>
    <w:rsid w:val="005A1325"/>
    <w:rsid w:val="005D332F"/>
    <w:rsid w:val="00683C1B"/>
    <w:rsid w:val="00715EA7"/>
    <w:rsid w:val="007358B7"/>
    <w:rsid w:val="00763766"/>
    <w:rsid w:val="007B6E9D"/>
    <w:rsid w:val="007E2EC8"/>
    <w:rsid w:val="007F0BE1"/>
    <w:rsid w:val="00866320"/>
    <w:rsid w:val="008C7221"/>
    <w:rsid w:val="008C7C4A"/>
    <w:rsid w:val="008D34B3"/>
    <w:rsid w:val="008F1D84"/>
    <w:rsid w:val="00900B81"/>
    <w:rsid w:val="009B1FE4"/>
    <w:rsid w:val="00A90C2D"/>
    <w:rsid w:val="00B16DDA"/>
    <w:rsid w:val="00B67793"/>
    <w:rsid w:val="00B7459B"/>
    <w:rsid w:val="00BB117A"/>
    <w:rsid w:val="00BD3554"/>
    <w:rsid w:val="00C17FDE"/>
    <w:rsid w:val="00CD092D"/>
    <w:rsid w:val="00D0742B"/>
    <w:rsid w:val="00D07CDF"/>
    <w:rsid w:val="00D4009A"/>
    <w:rsid w:val="00D52AC7"/>
    <w:rsid w:val="00DB3EB7"/>
    <w:rsid w:val="00DE1F91"/>
    <w:rsid w:val="00E40F5E"/>
    <w:rsid w:val="00E50913"/>
    <w:rsid w:val="00EB41D2"/>
    <w:rsid w:val="00EE49E5"/>
    <w:rsid w:val="00F24C78"/>
    <w:rsid w:val="00F35E29"/>
    <w:rsid w:val="00F77B27"/>
    <w:rsid w:val="00FD2257"/>
    <w:rsid w:val="00FF071B"/>
    <w:rsid w:val="015327E2"/>
    <w:rsid w:val="045612C8"/>
    <w:rsid w:val="446244F7"/>
    <w:rsid w:val="51183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4AD65F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0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09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00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00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59</Words>
  <Characters>1481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yu'S</dc:creator>
  <cp:lastModifiedBy>Aditya</cp:lastModifiedBy>
  <cp:revision>87</cp:revision>
  <cp:lastPrinted>2016-12-05T09:48:00Z</cp:lastPrinted>
  <dcterms:created xsi:type="dcterms:W3CDTF">2016-11-12T14:30:00Z</dcterms:created>
  <dcterms:modified xsi:type="dcterms:W3CDTF">2016-12-14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83</vt:lpwstr>
  </property>
</Properties>
</file>